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rogram,</w:t>
      </w:r>
      <w:r>
        <w:t xml:space="preserve"> </w:t>
      </w:r>
      <w:r>
        <w:t xml:space="preserve">Spain</w:t>
      </w:r>
      <w:r>
        <w:t xml:space="preserve"> </w:t>
      </w:r>
      <w:r>
        <w:t xml:space="preserve">Barcelona</w:t>
      </w:r>
    </w:p>
    <w:bookmarkStart w:id="21" w:name="X19cd70da6d9e03362db232bec4d7521c24d3c5c"/>
    <w:p>
      <w:pPr>
        <w:pStyle w:val="Heading1"/>
      </w:pPr>
      <w:r>
        <w:t xml:space="preserve">SCHOLARSHIP APPLICATION LETTER FOR LABORATORY TECHNICIAN TRAINING IN BARCELONA, SPA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arcelona Biomedical Training Institute (BBTI)</w:t>
      </w:r>
      <w:r>
        <w:br/>
      </w:r>
      <w:r>
        <w:t xml:space="preserve">Carrer de la Ciutat de Granada, 174</w:t>
      </w:r>
      <w:r>
        <w:br/>
      </w:r>
      <w:r>
        <w:t xml:space="preserve">08005 Barcelona, Spain</w:t>
      </w:r>
    </w:p>
    <w:bookmarkStart w:id="20" w:name="X12bd00efeaecd618675cea9d7c0a8787da115a3"/>
    <w:p>
      <w:pPr>
        <w:pStyle w:val="Heading2"/>
      </w:pPr>
      <w:r>
        <w:t xml:space="preserve">Subject: Application for Scholarship to Pursue Laboratory Technician Certification at Barcelona Biomedical Training Institute</w:t>
      </w:r>
    </w:p>
    <w:p>
      <w:pPr>
        <w:pStyle w:val="FirstParagraph"/>
      </w:pPr>
      <w:r>
        <w:t xml:space="preserve">Dear Admissions Committee,</w:t>
      </w:r>
    </w:p>
    <w:p>
      <w:pPr>
        <w:pStyle w:val="BodyText"/>
      </w:pPr>
      <w:r>
        <w:t xml:space="preserve">I am writing with profound enthusiasm to submit my formal Scholarship Application Letter for the Advanced Certificate Program in Clinical and Research Laboratory Technology at the Barcelona Biomedical Training Institute (BBTI). As an aspiring Laboratory Technician deeply committed to advancing healthcare standards through scientific precision, I have meticulously researched institutions that offer world-class training within Spain's dynamic biomedical ecosystem. The BBTI’s reputation for integrating cutting-edge laboratory practices with Catalonia’s thriving research infrastructure makes it the unequivocal center of my academic and professional aspirations, particularly in the vibrant city of Barcelona.</w:t>
      </w:r>
    </w:p>
    <w:p>
      <w:pPr>
        <w:pStyle w:val="BodyText"/>
      </w:pPr>
      <w:r>
        <w:t xml:space="preserve">My passion for laboratory science ignited during my undergraduate studies in Biological Sciences at the University of Valencia, where I interned at Hospital Clínic de Barcelona’s Molecular Diagnostics Unit. This experience revealed how meticulously calibrated laboratory work directly impacts patient outcomes—whether through rapid infectious disease detection or personalized oncology testing. However, I recognized that to contribute meaningfully to Spain’s evolving healthcare landscape and global biomedical community, I require specialized training beyond standard curricula. The Laboratory Technician program at BBTI is uniquely positioned to provide this: its curriculum emphasizes both theoretical mastery of immunohematology, microbiology, and molecular diagnostics alongside hands-on proficiency with the advanced instrumentation prevalent in Barcelona’s leading healthcare facilities like the Vall d'Hebron University Hospital and IDIBAPS Research Center.</w:t>
      </w:r>
    </w:p>
    <w:p>
      <w:pPr>
        <w:pStyle w:val="BodyText"/>
      </w:pPr>
      <w:r>
        <w:t xml:space="preserve">What distinguishes BBTI as my singular choice for this Scholarship Application Letter is its unparalleled integration within Spain Barcelona’s biomedical cluster. Catalonia hosts over 30% of Spain’s biotechnology companies and research centers, including the Barcelona Biomedical Park—a hub where academia, industry, and clinical practice converge. Studying in Barcelona means immersing myself in an environment where I can observe real-time applications of laboratory science: from diagnostic labs supporting public health initiatives like the Catalan Health Institute (CatSalut) to R&amp;D departments at firms such as Grifols and Ferrer. This proximity to innovation is not merely beneficial—it is essential for developing the contextual understanding required of a modern Laboratory Technician. I am eager to learn alongside peers and instructors who navigate this ecosystem daily, ensuring my skills are directly aligned with Spain’s healthcare priorities.</w:t>
      </w:r>
    </w:p>
    <w:p>
      <w:pPr>
        <w:pStyle w:val="BodyText"/>
      </w:pPr>
      <w:r>
        <w:t xml:space="preserve">My academic background has prepared me rigorously for this advanced training. I achieved a 3.8/4.0 GPA in my Biology degree, completing honors research on antimicrobial resistance patterns in community-acquired infections—work that required meticulous laboratory protocols and data analysis using instruments like PCR machines and spectrophotometers. Additionally, I volunteered at a local public health lab for 18 months, performing routine hematology tests under supervision while adhering to ISO 15189 standards. These experiences solidified my commitment to laboratory excellence but also exposed gaps in my technical knowledge that the BBTI program specifically addresses: advanced automation systems, quality control frameworks for high-throughput labs, and ethical considerations in genetic testing—critical skills for Spain Barcelona’s expanding diagnostic sector.</w:t>
      </w:r>
    </w:p>
    <w:p>
      <w:pPr>
        <w:pStyle w:val="BodyText"/>
      </w:pPr>
      <w:r>
        <w:t xml:space="preserve">Financial constraints necessitate this Scholarship Application Letter. While I have secured partial funding from my family, the tuition and living costs associated with relocating to Barcelona (estimated at €18,000 annually) exceed my capacity without significant support. A scholarship would alleviate this burden, allowing me to fully dedicate myself to mastering complex laboratory techniques rather than diverting energy toward financial survival. More importantly, it would enable me to actively contribute as a student assistant in BBTI’s research partnerships—such as the ongoing study on early detection of neurodegenerative diseases with Hospital Sant Pau—thereby enriching Barcelona’s scientific community while gaining irreplaceable experience.</w:t>
      </w:r>
    </w:p>
    <w:p>
      <w:pPr>
        <w:pStyle w:val="BodyText"/>
      </w:pPr>
      <w:r>
        <w:t xml:space="preserve">I am particularly drawn to BBTI’s emphasis on professional ethics and cultural competence. Spain Barcelona is a melting pot of international patients and researchers, demanding Laboratory Technicians who communicate effectively across linguistic and cultural divides. The institute’s module on "Healthcare Communication in Multicultural Settings" aligns perfectly with my goal to work in Barcelona’s diverse public healthcare system, where 30% of patients speak languages other than Catalan or Spanish. My prior volunteer work at a migrant health clinic taught me to adapt communication methods while maintaining scientific accuracy—a skill I intend to refine through this program.</w:t>
      </w:r>
    </w:p>
    <w:p>
      <w:pPr>
        <w:pStyle w:val="BodyText"/>
      </w:pPr>
      <w:r>
        <w:t xml:space="preserve">Looking ahead, my vision extends beyond securing employment as a Laboratory Technician. I aim to become an integral part of Spain Barcelona’s mission to transform healthcare through innovation. Post-certification, I plan to join the diagnostic team at the Institut Català de Oncologia (ICO) in L’Hospitalet, contributing to their efforts in liquid biopsy development—a field where Barcelona leads European research. This scholarship is not just an investment in my education; it is an investment in strengthening Spain’s position as a global leader in biomedical science and enhancing healthcare access for millions across the region.</w:t>
      </w:r>
    </w:p>
    <w:p>
      <w:pPr>
        <w:pStyle w:val="BodyText"/>
      </w:pPr>
      <w:r>
        <w:t xml:space="preserve">Thank you for considering my Scholarship Application Letter. I am confident that the BBTI program will equip me with the technical mastery, ethical grounding, and cultural fluency required to excel as a Laboratory Technician in Spain Barcelona’s premier healthcare environment. I would be honored to contribute my dedication and skills to this esteemed institution and eagerly await the opportunity to discuss how my background aligns with your mission. My resume, academic transcripts, and letters of recommendation are available upon request.</w:t>
      </w:r>
    </w:p>
    <w:p>
      <w:pPr>
        <w:pStyle w:val="BodyText"/>
      </w:pPr>
      <w:r>
        <w:t xml:space="preserve">With sincere regards,</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rogram, Spain Barcelona</dc:title>
  <dc:creator/>
  <dc:language>en</dc:language>
  <cp:keywords/>
  <dcterms:created xsi:type="dcterms:W3CDTF">2026-07-23T00:13:35Z</dcterms:created>
  <dcterms:modified xsi:type="dcterms:W3CDTF">2026-07-23T00:13:35Z</dcterms:modified>
</cp:coreProperties>
</file>

<file path=docProps/custom.xml><?xml version="1.0" encoding="utf-8"?>
<Properties xmlns="http://schemas.openxmlformats.org/officeDocument/2006/custom-properties" xmlns:vt="http://schemas.openxmlformats.org/officeDocument/2006/docPropsVTypes"/>
</file>